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Chloe</w:t>
      </w:r>
      <w:r>
        <w:rPr>
          <w:sz w:val="20"/>
        </w:rPr>
        <w:t>_____ Surname_______</w:t>
      </w:r>
      <w:r w:rsidRPr="00383DBE" w:rsidR="00383DBE">
        <w:rPr>
          <w:sz w:val="20"/>
        </w:rPr>
        <w:t>Kennedy</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Uk</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Uk Uk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1/06/1999</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o</w:t>
      </w:r>
    </w:p>
    <w:p w:rsidR="0070283E" w:rsidP="000C7CE0" w:rsidRDefault="0082435E" w14:paraId="456F0361" w14:textId="01DCBB8C">
      <w:pPr>
        <w:pStyle w:val="Heading1"/>
        <w:spacing w:after="650"/>
        <w:ind w:left="0" w:right="3" w:firstLine="0"/>
      </w:pPr>
      <w:r>
        <w:t>Telephone____</w:t>
      </w:r>
      <w:r w:rsidRPr="005A2181" w:rsidR="005A2181">
        <w:t>+447734803942</w:t>
      </w:r>
      <w:r>
        <w:t>_____ E-mail__________</w:t>
      </w:r>
      <w:r w:rsidRPr="005A2181" w:rsidR="005A2181">
        <w:t>ckennedy0106@hotmail.co.uk</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24/06/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24/06/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24/06/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24/06/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